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New</w:t>
      </w:r>
      <w:r>
        <w:t xml:space="preserve"> </w:t>
      </w:r>
      <w:r>
        <w:t xml:space="preserve">York</w:t>
      </w:r>
      <w:r>
        <w:t xml:space="preserve"> </w:t>
      </w:r>
      <w:r>
        <w:t xml:space="preserve">City</w:t>
      </w:r>
    </w:p>
    <w:bookmarkStart w:id="21"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New York, NY [ZIP Code]</w:t>
      </w:r>
    </w:p>
    <w:bookmarkStart w:id="20" w:name="Xfcdf239889832aaae47fe0a29cb53632a1d1e0e"/>
    <w:p>
      <w:pPr>
        <w:pStyle w:val="Heading2"/>
      </w:pPr>
      <w:r>
        <w:t xml:space="preserve">Subject: Application for Mechatronics Engineer Internship – United States New York City</w:t>
      </w:r>
    </w:p>
    <w:p>
      <w:pPr>
        <w:pStyle w:val="FirstParagraph"/>
      </w:pPr>
      <w:r>
        <w:t xml:space="preserve">Dear Hiring Team,</w:t>
      </w:r>
    </w:p>
    <w:p>
      <w:pPr>
        <w:pStyle w:val="BodyText"/>
      </w:pPr>
      <w:r>
        <w:t xml:space="preserve">From the moment I first encountered the intricate dance of mechanical precision and electronic intelligence in a robotics demonstration during my sophomore year, I knew my future lay at the intersection of engineering disciplines. Today, as I formally submit this Internship Application Letter for the Mechatronics Engineer Internship position at [Company Name] in New York City, United States, I do so with unwavering conviction that this role represents not just an opportunity to learn, but a pivotal step toward contributing meaningfully to the innovation ecosystem of one of the world’s most dynamic urban centers. My academic foundation in Mechatronics Engineering, hands-on project experience spanning automation and embedded systems development, and profound passion for leveraging technology to solve complex real-world problems align precisely with the innovative spirit of your organization and the unique demands of New York City’s rapidly evolving technological landscape.</w:t>
      </w:r>
    </w:p>
    <w:p>
      <w:pPr>
        <w:pStyle w:val="BodyText"/>
      </w:pPr>
      <w:r>
        <w:t xml:space="preserve">My journey as a Mechatronics Engineer-in-training has been defined by a deliberate commitment to mastering the synergistic integration of mechanical systems, electronics, control theory, and computer science—the very core competencies that define modern mechatronics. As a current student at [Your University], where I am pursuing my Bachelor of Science in Mechatronics Engineering (expected graduation: [Month, Year]), I have immersed myself in coursework that forms the bedrock of this discipline. This includes advanced studies in Microcontroller Systems Design (utilizing ARM Cortex-M4 and Arduino platforms), Robotic Kinematics and Dynamics, Advanced Control Systems (PID tuning, state-space modeling), Computer-Aided Design (CAD) with SolidWorks for precision mechanical components, and Industrial Automation using PLC programming (Ladder Logic). Crucially, my curriculum emphasized practical application over theoretical abstraction. For instance, in my senior capstone project titled "Autonomous Material Handling System for Urban Logistics," I led a team of four to design and prototype a compact robotic arm with integrated vision guidance—using Raspberry Pi for image processing and servo motors controlled via Arduino—to navigate cluttered warehouse environments. This project directly addressed the scalability challenges faced by New York City’s burgeoning e-commerce infrastructure, where last-mile delivery efficiency is paramount.</w:t>
      </w:r>
    </w:p>
    <w:p>
      <w:pPr>
        <w:pStyle w:val="BodyText"/>
      </w:pPr>
      <w:r>
        <w:t xml:space="preserve">What truly distinguishes me as a candidate for the Mechatronics Engineer Internship at [Company Name] is my proactive engagement in projects that mirror the high-stakes, fast-paced environment of New York City’s tech and manufacturing sectors. I have spent 12 months working part-time at [Local Lab/Company Name], assisting engineers in developing sensor fusion algorithms for autonomous drone navigation systems intended for urban infrastructure inspection. This experience honed my proficiency with ROS (Robot Operating System), LiDAR integration, and real-time data processing—skills directly transferable to the advanced automation projects I understand [Company Name] undertakes. Furthermore, I have actively sought out opportunities within the United States New York City ecosystem to deepen my understanding of industry needs. I attended three sessions at the NYC Robotics Meetup Group in Brooklyn, connecting with engineers from companies like Skydio (drones) and Uplift (agricultural automation), and participated in a hackathon sponsored by NYU Tandon School of Engineering focused on "Smart City Solutions," where my team’s prototype for traffic flow optimization using embedded sensors garnered commendation.</w:t>
      </w:r>
    </w:p>
    <w:p>
      <w:pPr>
        <w:pStyle w:val="BodyText"/>
      </w:pPr>
      <w:r>
        <w:t xml:space="preserve">My motivation extends beyond technical skill. I am deeply inspired by New York City’s unique position as the nerve center of American innovation—a city where the demands of dense urban living fuel relentless technological advancement. The challenges here—efficient public transit systems, resilient energy grids, advanced medical device manufacturing, and sustainable waste management—are precisely the domains where Mechatronics Engineers create transformative impact. I am eager to contribute to [Company Name]’s mission of [mention specific company goal or project from their website], particularly within the context of NYC’s infrastructure challenges. For example, I am fascinated by how your recent work on adaptive traffic signal control systems (as highlighted in your 2023 whitepaper) could be enhanced with mechatronic principles to reduce emissions and improve commute times across a city where traffic congestion costs an estimated $17 billion annually. This isn’t just about applying classroom knowledge; it’s about solving problems that define the daily experience of millions in the United States New York City metro area.</w:t>
      </w:r>
    </w:p>
    <w:p>
      <w:pPr>
        <w:pStyle w:val="BodyText"/>
      </w:pPr>
      <w:r>
        <w:t xml:space="preserve">I understand that excellence in Mechatronics Engineering requires not only technical mastery but also collaborative agility and ethical foresight. My internship at [Previous Company] required me to rapidly learn new sensor technologies while coordinating with electrical engineering teams to resolve integration conflicts—resulting in a 20% reduction in prototype development time. I am equally committed to the responsible advancement of technology; I co-authored a campus paper on "Ethical Considerations in Urban Autonomous Systems" that examined bias mitigation in sensor data for public safety applications, reflecting my awareness of the societal impact of mechatronic solutions. In New York City—a city at the forefront of both technological adoption and social equity discussions—this perspective is not optional; it’s essential.</w:t>
      </w:r>
    </w:p>
    <w:p>
      <w:pPr>
        <w:pStyle w:val="BodyText"/>
      </w:pPr>
      <w:r>
        <w:t xml:space="preserve">As I prepare to transition from academic training to professional practice, I am drawn specifically to [Company Name] because of your reputation for fostering talent through hands-on mentorship and your visible commitment to innovation within the United States New York City landscape. The prospect of learning from industry leaders while contributing my skills in a city that turns theoretical engineering into tangible urban solutions is unparalleled. I am confident that my technical foundation in Mechatronics Engineering, my proven ability to deliver results on complex projects under tight deadlines, and my genuine enthusiasm for NYC’s innovation ecosystem position me to make an immediate contribution to your team.</w:t>
      </w:r>
    </w:p>
    <w:p>
      <w:pPr>
        <w:pStyle w:val="BodyText"/>
      </w:pPr>
      <w:r>
        <w:t xml:space="preserve">I have attached my resume for a detailed overview of my qualifications and would welcome the opportunity to discuss how my background aligns with [Company Name]’s goals. I am available for an interview at your earliest convenience and can be reached by phone or email. Thank you for considering this Internship Application Letter. I eagerly anticipate the possibility of contributing to the future of engineering in New York City, United States.</w:t>
      </w:r>
    </w:p>
    <w:p>
      <w:pPr>
        <w:pStyle w:val="BodyText"/>
      </w:pPr>
      <w:r>
        <w:t xml:space="preserve">Sincerely,</w:t>
      </w:r>
    </w:p>
    <w:p>
      <w:pPr>
        <w:pStyle w:val="BodyText"/>
      </w:pPr>
      <w:r>
        <w:t xml:space="preserve">[Your Typed Name]</w:t>
      </w:r>
    </w:p>
    <w:p>
      <w:pPr>
        <w:pStyle w:val="BodyText"/>
      </w:pPr>
      <w:r>
        <w:rPr>
          <w:bCs/>
          <w:b/>
        </w:rPr>
        <w:t xml:space="preserve">Attachments:</w:t>
      </w:r>
      <w:r>
        <w:t xml:space="preserve"> </w:t>
      </w:r>
      <w:r>
        <w:t xml:space="preserve">Resume, Academic Transcripts (Available Upon Request)</w:t>
      </w:r>
    </w:p>
    <w:p>
      <w:pPr>
        <w:pStyle w:val="BodyText"/>
      </w:pPr>
      <w:r>
        <w:t xml:space="preserve">*This Internship Application Letter is specifically crafted for the Mechatronics Engineer role within New York City, United States, emphasizing alignment with NYC’s urban technological challenges and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 New York City</dc:title>
  <dc:creator/>
  <cp:keywords/>
  <dcterms:created xsi:type="dcterms:W3CDTF">2026-07-21T14:50:37Z</dcterms:created>
  <dcterms:modified xsi:type="dcterms:W3CDTF">2026-07-21T14:50:37Z</dcterms:modified>
</cp:coreProperties>
</file>

<file path=docProps/custom.xml><?xml version="1.0" encoding="utf-8"?>
<Properties xmlns="http://schemas.openxmlformats.org/officeDocument/2006/custom-properties" xmlns:vt="http://schemas.openxmlformats.org/officeDocument/2006/docPropsVTypes"/>
</file>